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3711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09ee1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0d96e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4a21f26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3c694a7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d05d5a7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